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941FC4" w14:textId="367282EE" w:rsidR="0070443F" w:rsidRDefault="008A1DE6">
      <w:r>
        <w:t>Le système urbain français</w:t>
      </w:r>
    </w:p>
    <w:p w14:paraId="3216F99B" w14:textId="77777777" w:rsidR="008A1DE6" w:rsidRDefault="008A1DE6">
      <w:bookmarkStart w:id="0" w:name="_GoBack"/>
      <w:bookmarkEnd w:id="0"/>
    </w:p>
    <w:sectPr w:rsidR="008A1DE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TW1NDQ0NDC3NDZR0lEKTi0uzszPAykwrAUASYk/iCwAAAA="/>
  </w:docVars>
  <w:rsids>
    <w:rsidRoot w:val="009268AD"/>
    <w:rsid w:val="00115C1F"/>
    <w:rsid w:val="0070443F"/>
    <w:rsid w:val="008A1DE6"/>
    <w:rsid w:val="009268AD"/>
    <w:rsid w:val="00A73A62"/>
    <w:rsid w:val="00BD274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91356C"/>
  <w15:chartTrackingRefBased/>
  <w15:docId w15:val="{046B351C-8744-4BEF-AFE1-C52B39078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19-12-03T14:06:00Z</dcterms:created>
  <dcterms:modified xsi:type="dcterms:W3CDTF">2019-12-03T14:06:00Z</dcterms:modified>
</cp:coreProperties>
</file>